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6D403" w14:textId="403E05FC" w:rsidR="00773243" w:rsidRDefault="00773243" w:rsidP="00786169">
      <w:pPr>
        <w:spacing w:after="31"/>
        <w:ind w:left="1667"/>
        <w:jc w:val="center"/>
        <w:rPr>
          <w:color w:val="292929"/>
          <w:sz w:val="18"/>
        </w:rPr>
      </w:pPr>
      <w:r>
        <w:rPr>
          <w:noProof/>
          <w:sz w:val="18"/>
        </w:rPr>
        <w:drawing>
          <wp:anchor distT="0" distB="0" distL="114300" distR="114300" simplePos="0" relativeHeight="251658240" behindDoc="1" locked="0" layoutInCell="1" allowOverlap="1" wp14:anchorId="07B0C9A2" wp14:editId="5536AEE1">
            <wp:simplePos x="0" y="0"/>
            <wp:positionH relativeFrom="column">
              <wp:posOffset>2834005</wp:posOffset>
            </wp:positionH>
            <wp:positionV relativeFrom="paragraph">
              <wp:posOffset>70485</wp:posOffset>
            </wp:positionV>
            <wp:extent cx="1788160" cy="431800"/>
            <wp:effectExtent l="0" t="0" r="2540" b="0"/>
            <wp:wrapTight wrapText="bothSides">
              <wp:wrapPolygon edited="0">
                <wp:start x="0" y="0"/>
                <wp:lineTo x="0" y="20965"/>
                <wp:lineTo x="21477" y="20965"/>
                <wp:lineTo x="21477" y="0"/>
                <wp:lineTo x="0" y="0"/>
              </wp:wrapPolygon>
            </wp:wrapTight>
            <wp:docPr id="1172841379" name="Picture 1" descr="A blue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841379" name="Picture 1" descr="A blue and white logo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0F2C8" w14:textId="382E0B4C" w:rsidR="00773243" w:rsidRDefault="00773243" w:rsidP="00786169">
      <w:pPr>
        <w:spacing w:after="31"/>
        <w:ind w:left="1667"/>
        <w:jc w:val="center"/>
        <w:rPr>
          <w:color w:val="292929"/>
          <w:sz w:val="18"/>
        </w:rPr>
      </w:pPr>
    </w:p>
    <w:p w14:paraId="551027FD" w14:textId="40E5065B" w:rsidR="00773243" w:rsidRDefault="00773243" w:rsidP="00786169">
      <w:pPr>
        <w:spacing w:after="31"/>
        <w:ind w:left="1667"/>
        <w:jc w:val="center"/>
        <w:rPr>
          <w:color w:val="292929"/>
          <w:sz w:val="18"/>
        </w:rPr>
      </w:pPr>
    </w:p>
    <w:p w14:paraId="3A3825FD" w14:textId="2B358BB9" w:rsidR="00493EED" w:rsidRPr="00786169" w:rsidRDefault="0051297C" w:rsidP="00786169">
      <w:pPr>
        <w:spacing w:after="31"/>
        <w:ind w:left="1667"/>
        <w:jc w:val="center"/>
        <w:rPr>
          <w:sz w:val="18"/>
        </w:rPr>
      </w:pPr>
      <w:r>
        <w:rPr>
          <w:color w:val="292929"/>
          <w:sz w:val="18"/>
        </w:rPr>
        <w:t>202</w:t>
      </w:r>
      <w:r w:rsidR="0005035E">
        <w:rPr>
          <w:color w:val="292929"/>
          <w:sz w:val="18"/>
        </w:rPr>
        <w:t>5</w:t>
      </w:r>
      <w:r w:rsidR="0035639F" w:rsidRPr="00786169">
        <w:rPr>
          <w:color w:val="292929"/>
          <w:sz w:val="18"/>
        </w:rPr>
        <w:t xml:space="preserve"> </w:t>
      </w:r>
      <w:r w:rsidR="00CA4CA7">
        <w:rPr>
          <w:color w:val="292929"/>
          <w:sz w:val="18"/>
        </w:rPr>
        <w:t>Festive</w:t>
      </w:r>
      <w:r w:rsidR="0035639F" w:rsidRPr="00786169">
        <w:rPr>
          <w:color w:val="292929"/>
          <w:sz w:val="18"/>
        </w:rPr>
        <w:t xml:space="preserve"> Menu Booking Form 1st - 23rd </w:t>
      </w:r>
    </w:p>
    <w:tbl>
      <w:tblPr>
        <w:tblStyle w:val="TableGrid"/>
        <w:tblW w:w="11037" w:type="dxa"/>
        <w:tblInd w:w="334" w:type="dxa"/>
        <w:tblCellMar>
          <w:top w:w="84" w:type="dxa"/>
          <w:left w:w="60" w:type="dxa"/>
          <w:right w:w="21" w:type="dxa"/>
        </w:tblCellMar>
        <w:tblLook w:val="04A0" w:firstRow="1" w:lastRow="0" w:firstColumn="1" w:lastColumn="0" w:noHBand="0" w:noVBand="1"/>
      </w:tblPr>
      <w:tblGrid>
        <w:gridCol w:w="3986"/>
        <w:gridCol w:w="1474"/>
        <w:gridCol w:w="5577"/>
      </w:tblGrid>
      <w:tr w:rsidR="00493EED" w14:paraId="357C8B79" w14:textId="77777777" w:rsidTr="00786169">
        <w:trPr>
          <w:trHeight w:val="3904"/>
        </w:trPr>
        <w:tc>
          <w:tcPr>
            <w:tcW w:w="11037" w:type="dxa"/>
            <w:gridSpan w:val="3"/>
            <w:tcBorders>
              <w:top w:val="single" w:sz="6" w:space="0" w:color="292929"/>
              <w:left w:val="single" w:sz="6" w:space="0" w:color="292929"/>
              <w:bottom w:val="single" w:sz="13" w:space="0" w:color="292929"/>
              <w:right w:val="single" w:sz="6" w:space="0" w:color="292929"/>
            </w:tcBorders>
          </w:tcPr>
          <w:p w14:paraId="1716229F" w14:textId="77777777" w:rsidR="00493EED" w:rsidRDefault="0035639F">
            <w:pPr>
              <w:spacing w:after="165"/>
            </w:pPr>
            <w:r>
              <w:rPr>
                <w:color w:val="292929"/>
                <w:u w:val="single" w:color="292929"/>
              </w:rPr>
              <w:t>BOOKING DETAILS</w:t>
            </w:r>
            <w:r>
              <w:rPr>
                <w:color w:val="292929"/>
              </w:rPr>
              <w:t xml:space="preserve">: </w:t>
            </w:r>
          </w:p>
          <w:p w14:paraId="473ADAB8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Booking/Company Name: ………………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.……………...………... </w:t>
            </w:r>
          </w:p>
          <w:p w14:paraId="37E59E16" w14:textId="4EADB358" w:rsidR="00493EED" w:rsidRDefault="0035639F">
            <w:pPr>
              <w:spacing w:line="406" w:lineRule="auto"/>
              <w:ind w:right="57"/>
              <w:jc w:val="both"/>
            </w:pPr>
            <w:r>
              <w:rPr>
                <w:color w:val="292929"/>
              </w:rPr>
              <w:t>Contact Name:</w:t>
            </w:r>
            <w:r w:rsidR="00940313">
              <w:rPr>
                <w:color w:val="292929"/>
              </w:rPr>
              <w:t xml:space="preserve"> </w:t>
            </w:r>
            <w:r>
              <w:rPr>
                <w:color w:val="292929"/>
              </w:rPr>
              <w:t>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………………………………………………………………....…...…. Contact </w:t>
            </w:r>
            <w:proofErr w:type="gramStart"/>
            <w:r>
              <w:rPr>
                <w:color w:val="292929"/>
              </w:rPr>
              <w:t>Number:…</w:t>
            </w:r>
            <w:proofErr w:type="gramEnd"/>
            <w:r>
              <w:rPr>
                <w:color w:val="292929"/>
              </w:rPr>
              <w:t>………………………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………………………………………………………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…………... Email: 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……………………………………………...………………………… Address &amp; Postcode: ……………………………………………………………………………………………………....………………………………………….………. </w:t>
            </w:r>
          </w:p>
          <w:p w14:paraId="7EEE7247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 xml:space="preserve">……………………………………………………………………………………………………..………………………………………………...………………………………….. </w:t>
            </w:r>
          </w:p>
          <w:p w14:paraId="1CA30827" w14:textId="77777777" w:rsidR="00493EED" w:rsidRDefault="0035639F">
            <w:pPr>
              <w:jc w:val="both"/>
            </w:pPr>
            <w:r>
              <w:rPr>
                <w:color w:val="292929"/>
              </w:rPr>
              <w:t xml:space="preserve">………………….………………………………………………………………………………………………………………………………………………….……...…………….. </w:t>
            </w:r>
          </w:p>
        </w:tc>
      </w:tr>
      <w:tr w:rsidR="00493EED" w14:paraId="21CE627D" w14:textId="77777777" w:rsidTr="00786169">
        <w:trPr>
          <w:trHeight w:val="1696"/>
        </w:trPr>
        <w:tc>
          <w:tcPr>
            <w:tcW w:w="3986" w:type="dxa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12" w:space="0" w:color="292929"/>
            </w:tcBorders>
          </w:tcPr>
          <w:p w14:paraId="05FF697E" w14:textId="77777777" w:rsidR="00493EED" w:rsidRDefault="00493EED">
            <w:pPr>
              <w:spacing w:after="267"/>
            </w:pPr>
          </w:p>
          <w:p w14:paraId="327EB3A8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Date of Party: 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</w:t>
            </w:r>
            <w:proofErr w:type="gramStart"/>
            <w:r>
              <w:rPr>
                <w:color w:val="292929"/>
              </w:rPr>
              <w:t>…..…..</w:t>
            </w:r>
            <w:proofErr w:type="gramEnd"/>
            <w:r>
              <w:rPr>
                <w:color w:val="292929"/>
              </w:rPr>
              <w:t xml:space="preserve">…...…. </w:t>
            </w:r>
          </w:p>
          <w:p w14:paraId="41BF064E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Time of Party: …………………...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……...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5861A2BF" w14:textId="77777777" w:rsidR="00493EED" w:rsidRDefault="0035639F">
            <w:pPr>
              <w:jc w:val="both"/>
            </w:pPr>
            <w:r>
              <w:rPr>
                <w:color w:val="292929"/>
              </w:rPr>
              <w:t>Total number in Party: 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</w:tc>
        <w:tc>
          <w:tcPr>
            <w:tcW w:w="7051" w:type="dxa"/>
            <w:gridSpan w:val="2"/>
            <w:tcBorders>
              <w:top w:val="single" w:sz="13" w:space="0" w:color="292929"/>
              <w:left w:val="single" w:sz="12" w:space="0" w:color="292929"/>
              <w:bottom w:val="single" w:sz="12" w:space="0" w:color="292929"/>
              <w:right w:val="single" w:sz="8" w:space="0" w:color="292929"/>
            </w:tcBorders>
          </w:tcPr>
          <w:p w14:paraId="34AD4D02" w14:textId="77777777" w:rsidR="00493EED" w:rsidRDefault="0035639F">
            <w:pPr>
              <w:spacing w:after="151"/>
              <w:ind w:left="7"/>
            </w:pPr>
            <w:r>
              <w:rPr>
                <w:color w:val="292929"/>
                <w:u w:val="single" w:color="292929"/>
              </w:rPr>
              <w:t>SPECIAL B&amp;B RATE</w:t>
            </w:r>
            <w:r>
              <w:rPr>
                <w:color w:val="292929"/>
              </w:rPr>
              <w:t xml:space="preserve"> </w:t>
            </w:r>
          </w:p>
          <w:p w14:paraId="77701479" w14:textId="6C522C41" w:rsidR="00493EED" w:rsidRPr="008F6E68" w:rsidRDefault="0035639F" w:rsidP="008F6E68">
            <w:pPr>
              <w:ind w:left="7" w:right="46"/>
              <w:jc w:val="both"/>
              <w:rPr>
                <w:color w:val="292929"/>
              </w:rPr>
            </w:pPr>
            <w:r>
              <w:rPr>
                <w:color w:val="292929"/>
              </w:rPr>
              <w:t xml:space="preserve">We are delighted </w:t>
            </w:r>
            <w:r w:rsidR="0051297C">
              <w:rPr>
                <w:color w:val="292929"/>
              </w:rPr>
              <w:t xml:space="preserve">to offer a special </w:t>
            </w:r>
            <w:r w:rsidR="00371F5C">
              <w:rPr>
                <w:color w:val="292929"/>
              </w:rPr>
              <w:t>50% discount</w:t>
            </w:r>
            <w:r w:rsidR="008F6E68">
              <w:rPr>
                <w:color w:val="292929"/>
              </w:rPr>
              <w:t>ed</w:t>
            </w:r>
            <w:r w:rsidR="00371F5C">
              <w:rPr>
                <w:color w:val="292929"/>
              </w:rPr>
              <w:t xml:space="preserve"> rate</w:t>
            </w:r>
            <w:r w:rsidR="00A95803">
              <w:rPr>
                <w:color w:val="292929"/>
              </w:rPr>
              <w:t>s</w:t>
            </w:r>
            <w:r w:rsidR="00371F5C">
              <w:rPr>
                <w:color w:val="292929"/>
              </w:rPr>
              <w:t xml:space="preserve"> </w:t>
            </w:r>
            <w:r w:rsidR="008F6E68">
              <w:rPr>
                <w:color w:val="292929"/>
              </w:rPr>
              <w:t xml:space="preserve">for </w:t>
            </w:r>
            <w:r>
              <w:rPr>
                <w:color w:val="292929"/>
              </w:rPr>
              <w:t>‘</w:t>
            </w:r>
            <w:proofErr w:type="spellStart"/>
            <w:r>
              <w:rPr>
                <w:color w:val="292929"/>
              </w:rPr>
              <w:t>b&amp;b</w:t>
            </w:r>
            <w:proofErr w:type="spellEnd"/>
            <w:r>
              <w:rPr>
                <w:color w:val="292929"/>
              </w:rPr>
              <w:t>’ for guests wishing to stay overnight, subject t</w:t>
            </w:r>
            <w:r w:rsidR="00786169">
              <w:rPr>
                <w:color w:val="292929"/>
              </w:rPr>
              <w:t xml:space="preserve">o availability. </w:t>
            </w:r>
            <w:proofErr w:type="gramStart"/>
            <w:r w:rsidR="00786169">
              <w:rPr>
                <w:color w:val="292929"/>
              </w:rPr>
              <w:t>Advance reservati</w:t>
            </w:r>
            <w:r>
              <w:rPr>
                <w:color w:val="292929"/>
              </w:rPr>
              <w:t>ons</w:t>
            </w:r>
            <w:proofErr w:type="gramEnd"/>
            <w:r>
              <w:rPr>
                <w:color w:val="292929"/>
              </w:rPr>
              <w:t xml:space="preserve"> are </w:t>
            </w:r>
            <w:r w:rsidR="00940313">
              <w:rPr>
                <w:color w:val="292929"/>
              </w:rPr>
              <w:t>required,</w:t>
            </w:r>
            <w:r>
              <w:rPr>
                <w:color w:val="292929"/>
              </w:rPr>
              <w:t xml:space="preserve"> and rooms are allocated on arrival.  </w:t>
            </w:r>
          </w:p>
        </w:tc>
      </w:tr>
      <w:tr w:rsidR="00493EED" w14:paraId="2CA56A3F" w14:textId="77777777" w:rsidTr="00786169">
        <w:trPr>
          <w:trHeight w:val="5284"/>
        </w:trPr>
        <w:tc>
          <w:tcPr>
            <w:tcW w:w="3986" w:type="dxa"/>
            <w:vMerge w:val="restart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12" w:space="0" w:color="292929"/>
            </w:tcBorders>
            <w:vAlign w:val="center"/>
          </w:tcPr>
          <w:p w14:paraId="05A52B0F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Starters</w:t>
            </w:r>
            <w:r>
              <w:rPr>
                <w:color w:val="292929"/>
              </w:rPr>
              <w:t xml:space="preserve"> </w:t>
            </w:r>
          </w:p>
          <w:p w14:paraId="2C71832A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Soup……………………………….…</w:t>
            </w:r>
            <w:proofErr w:type="gramStart"/>
            <w:r>
              <w:rPr>
                <w:color w:val="292929"/>
              </w:rPr>
              <w:t>.....</w:t>
            </w:r>
            <w:proofErr w:type="gramEnd"/>
            <w:r>
              <w:rPr>
                <w:color w:val="292929"/>
              </w:rPr>
              <w:t>………….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1AEABCC6" w14:textId="561354BE" w:rsidR="00EF64CC" w:rsidRDefault="003D760F" w:rsidP="00EF64CC">
            <w:pPr>
              <w:spacing w:after="98"/>
            </w:pPr>
            <w:r>
              <w:rPr>
                <w:color w:val="292929"/>
              </w:rPr>
              <w:t>T</w:t>
            </w:r>
            <w:r w:rsidR="0005035E">
              <w:rPr>
                <w:color w:val="292929"/>
              </w:rPr>
              <w:t>rout</w:t>
            </w:r>
            <w:proofErr w:type="gramStart"/>
            <w:r w:rsidR="0035639F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>……………………...………….......</w:t>
            </w:r>
            <w:r w:rsidR="00EB52B8">
              <w:rPr>
                <w:color w:val="292929"/>
              </w:rPr>
              <w:t>.....</w:t>
            </w:r>
            <w:r w:rsidR="0035639F">
              <w:rPr>
                <w:color w:val="292929"/>
              </w:rPr>
              <w:t>...</w:t>
            </w:r>
            <w:r w:rsidR="007F7C96">
              <w:rPr>
                <w:color w:val="292929"/>
              </w:rPr>
              <w:t>...</w:t>
            </w:r>
            <w:r w:rsidR="0035639F">
              <w:rPr>
                <w:color w:val="292929"/>
              </w:rPr>
              <w:t xml:space="preserve"> </w:t>
            </w:r>
          </w:p>
          <w:p w14:paraId="385F9C7F" w14:textId="0511E580" w:rsidR="00493EED" w:rsidRDefault="00B115FA" w:rsidP="00EF64CC">
            <w:pPr>
              <w:spacing w:after="98"/>
            </w:pPr>
            <w:r>
              <w:t>Melon</w:t>
            </w:r>
            <w:r w:rsidR="0035639F">
              <w:rPr>
                <w:color w:val="292929"/>
              </w:rPr>
              <w:t>……………………………………….…...</w:t>
            </w:r>
            <w:r w:rsidR="007F7C96">
              <w:rPr>
                <w:color w:val="292929"/>
              </w:rPr>
              <w:t>......</w:t>
            </w:r>
            <w:r>
              <w:rPr>
                <w:color w:val="292929"/>
              </w:rPr>
              <w:t>...</w:t>
            </w:r>
            <w:r w:rsidR="0035639F">
              <w:rPr>
                <w:color w:val="292929"/>
              </w:rPr>
              <w:t xml:space="preserve"> </w:t>
            </w:r>
          </w:p>
          <w:p w14:paraId="47038549" w14:textId="4AD999FE" w:rsidR="00493EED" w:rsidRDefault="007F7C96">
            <w:pPr>
              <w:spacing w:after="98"/>
            </w:pPr>
            <w:r>
              <w:rPr>
                <w:color w:val="292929"/>
              </w:rPr>
              <w:t>Pressed Terrine</w:t>
            </w:r>
            <w:r w:rsidR="0035639F">
              <w:rPr>
                <w:color w:val="292929"/>
              </w:rPr>
              <w:t>……………………</w:t>
            </w:r>
            <w:r w:rsidR="00EB52B8">
              <w:rPr>
                <w:color w:val="292929"/>
              </w:rPr>
              <w:t>……………</w:t>
            </w:r>
            <w:r>
              <w:rPr>
                <w:color w:val="292929"/>
              </w:rPr>
              <w:t>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</w:p>
          <w:p w14:paraId="6D1D107E" w14:textId="77777777" w:rsidR="00493EED" w:rsidRDefault="00EB52B8">
            <w:pPr>
              <w:spacing w:after="98"/>
            </w:pPr>
            <w:r>
              <w:rPr>
                <w:color w:val="292929"/>
              </w:rPr>
              <w:t>Soufflé</w:t>
            </w:r>
            <w:r w:rsidR="0035639F">
              <w:rPr>
                <w:color w:val="292929"/>
              </w:rPr>
              <w:t>……………………………</w:t>
            </w:r>
            <w:r>
              <w:rPr>
                <w:color w:val="292929"/>
              </w:rPr>
              <w:t>………………………..</w:t>
            </w:r>
            <w:r w:rsidR="0035639F">
              <w:rPr>
                <w:color w:val="292929"/>
              </w:rPr>
              <w:t xml:space="preserve">. </w:t>
            </w:r>
          </w:p>
          <w:p w14:paraId="0F0E9CD9" w14:textId="77777777" w:rsidR="00493EED" w:rsidRDefault="0035639F">
            <w:pPr>
              <w:spacing w:after="98"/>
            </w:pPr>
            <w:r>
              <w:rPr>
                <w:color w:val="292929"/>
              </w:rPr>
              <w:t xml:space="preserve">                                                                   Total </w:t>
            </w:r>
          </w:p>
          <w:p w14:paraId="3EA3FA0A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Main Course</w:t>
            </w:r>
            <w:r>
              <w:rPr>
                <w:color w:val="292929"/>
              </w:rPr>
              <w:t xml:space="preserve"> </w:t>
            </w:r>
          </w:p>
          <w:p w14:paraId="33BC16DE" w14:textId="49351AC1" w:rsidR="00493EED" w:rsidRDefault="00B115FA">
            <w:pPr>
              <w:spacing w:after="98"/>
              <w:jc w:val="both"/>
            </w:pPr>
            <w:r>
              <w:rPr>
                <w:color w:val="292929"/>
              </w:rPr>
              <w:t>Hake</w:t>
            </w:r>
            <w:r w:rsidR="0035639F">
              <w:rPr>
                <w:color w:val="292929"/>
              </w:rPr>
              <w:t>….……….…………………</w:t>
            </w:r>
            <w:r w:rsidR="00EF64CC">
              <w:rPr>
                <w:color w:val="292929"/>
              </w:rPr>
              <w:t>……………………….</w:t>
            </w:r>
          </w:p>
          <w:p w14:paraId="51C61631" w14:textId="77777777" w:rsidR="00493EED" w:rsidRDefault="0035639F">
            <w:pPr>
              <w:spacing w:after="93"/>
              <w:jc w:val="both"/>
            </w:pPr>
            <w:r>
              <w:rPr>
                <w:color w:val="292929"/>
              </w:rPr>
              <w:t>Turkey…………...………….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 </w:t>
            </w:r>
          </w:p>
          <w:p w14:paraId="374E43F2" w14:textId="7DD28D2B" w:rsidR="00493EED" w:rsidRDefault="00355592">
            <w:pPr>
              <w:spacing w:after="98"/>
              <w:jc w:val="both"/>
            </w:pPr>
            <w:r>
              <w:rPr>
                <w:color w:val="292929"/>
              </w:rPr>
              <w:t>Venison</w:t>
            </w:r>
            <w:r w:rsidR="0035639F">
              <w:rPr>
                <w:color w:val="292929"/>
              </w:rPr>
              <w:t>………………………………………</w:t>
            </w:r>
            <w:proofErr w:type="gramStart"/>
            <w:r w:rsidR="0035639F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 xml:space="preserve">….……. </w:t>
            </w:r>
          </w:p>
          <w:p w14:paraId="50917534" w14:textId="5C848F47" w:rsidR="00493EED" w:rsidRDefault="00355592">
            <w:pPr>
              <w:spacing w:after="98"/>
              <w:jc w:val="both"/>
            </w:pPr>
            <w:r>
              <w:rPr>
                <w:color w:val="292929"/>
              </w:rPr>
              <w:t>Beef Well</w:t>
            </w:r>
            <w:r w:rsidR="0035639F">
              <w:rPr>
                <w:color w:val="292929"/>
              </w:rPr>
              <w:t xml:space="preserve"> </w:t>
            </w:r>
            <w:r w:rsidR="00645D41">
              <w:rPr>
                <w:color w:val="292929"/>
              </w:rPr>
              <w:t xml:space="preserve">(£7.50 Supp lunch </w:t>
            </w:r>
            <w:proofErr w:type="gramStart"/>
            <w:r w:rsidR="00645D41">
              <w:rPr>
                <w:color w:val="292929"/>
              </w:rPr>
              <w:t>only)</w:t>
            </w:r>
            <w:r w:rsidR="00510B62">
              <w:rPr>
                <w:color w:val="292929"/>
              </w:rPr>
              <w:t>…</w:t>
            </w:r>
            <w:proofErr w:type="gramEnd"/>
            <w:r w:rsidR="0035639F">
              <w:rPr>
                <w:color w:val="292929"/>
              </w:rPr>
              <w:t>…………</w:t>
            </w:r>
            <w:r w:rsidR="00645D41">
              <w:rPr>
                <w:color w:val="292929"/>
              </w:rPr>
              <w:t>...</w:t>
            </w:r>
            <w:r w:rsidR="0035639F">
              <w:rPr>
                <w:color w:val="292929"/>
              </w:rPr>
              <w:t xml:space="preserve"> </w:t>
            </w:r>
          </w:p>
          <w:p w14:paraId="774A2102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Vegetarian………………………………………...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71E130C0" w14:textId="77777777" w:rsidR="00493EED" w:rsidRDefault="0035639F">
            <w:pPr>
              <w:spacing w:after="98"/>
            </w:pPr>
            <w:r>
              <w:rPr>
                <w:color w:val="292929"/>
              </w:rPr>
              <w:t xml:space="preserve">                                                                   Total </w:t>
            </w:r>
          </w:p>
          <w:p w14:paraId="67182CA9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Dessert</w:t>
            </w:r>
            <w:r>
              <w:rPr>
                <w:color w:val="292929"/>
              </w:rPr>
              <w:t xml:space="preserve"> </w:t>
            </w:r>
          </w:p>
          <w:p w14:paraId="2576336D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Pudding…</w:t>
            </w:r>
            <w:proofErr w:type="gramStart"/>
            <w:r>
              <w:rPr>
                <w:color w:val="292929"/>
              </w:rPr>
              <w:t>.....</w:t>
            </w:r>
            <w:proofErr w:type="gramEnd"/>
            <w:r>
              <w:rPr>
                <w:color w:val="292929"/>
              </w:rPr>
              <w:t>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……………………...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429FA2E1" w14:textId="5E87B8C3" w:rsidR="00493EED" w:rsidRDefault="00B013A2">
            <w:pPr>
              <w:spacing w:after="98"/>
            </w:pPr>
            <w:r>
              <w:rPr>
                <w:color w:val="292929"/>
              </w:rPr>
              <w:t xml:space="preserve">Crème </w:t>
            </w:r>
            <w:r w:rsidR="00F661C7">
              <w:rPr>
                <w:color w:val="292929"/>
              </w:rPr>
              <w:t>Brûlée</w:t>
            </w:r>
            <w:r w:rsidR="00EB52B8">
              <w:rPr>
                <w:color w:val="292929"/>
              </w:rPr>
              <w:t>……</w:t>
            </w:r>
            <w:proofErr w:type="gramStart"/>
            <w:r w:rsidR="00EB52B8">
              <w:rPr>
                <w:color w:val="292929"/>
              </w:rPr>
              <w:t>…..</w:t>
            </w:r>
            <w:proofErr w:type="gramEnd"/>
            <w:r w:rsidR="00EB52B8">
              <w:rPr>
                <w:color w:val="292929"/>
              </w:rPr>
              <w:t>………</w:t>
            </w:r>
            <w:r w:rsidR="0035639F">
              <w:rPr>
                <w:color w:val="292929"/>
              </w:rPr>
              <w:t>……</w:t>
            </w:r>
            <w:proofErr w:type="gramStart"/>
            <w:r w:rsidR="0035639F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>…….………</w:t>
            </w:r>
            <w:r>
              <w:rPr>
                <w:color w:val="292929"/>
              </w:rPr>
              <w:t>…</w:t>
            </w:r>
          </w:p>
          <w:p w14:paraId="01387A1E" w14:textId="3936A462" w:rsidR="00493EED" w:rsidRDefault="00B56AB5">
            <w:pPr>
              <w:spacing w:after="98"/>
            </w:pPr>
            <w:r>
              <w:rPr>
                <w:color w:val="292929"/>
              </w:rPr>
              <w:t>Iced Parfait</w:t>
            </w:r>
            <w:r w:rsidR="00EB52B8">
              <w:rPr>
                <w:color w:val="292929"/>
              </w:rPr>
              <w:t>.</w:t>
            </w:r>
            <w:r w:rsidR="0035639F">
              <w:rPr>
                <w:color w:val="292929"/>
              </w:rPr>
              <w:t>..…………………………</w:t>
            </w:r>
            <w:proofErr w:type="gramStart"/>
            <w:r w:rsidR="0035639F">
              <w:rPr>
                <w:color w:val="292929"/>
              </w:rPr>
              <w:t>….…..</w:t>
            </w:r>
            <w:proofErr w:type="gramEnd"/>
            <w:r w:rsidR="0035639F">
              <w:rPr>
                <w:color w:val="292929"/>
              </w:rPr>
              <w:t>….…</w:t>
            </w:r>
            <w:r>
              <w:rPr>
                <w:color w:val="292929"/>
              </w:rPr>
              <w:t>…</w:t>
            </w:r>
            <w:r w:rsidR="0035639F">
              <w:rPr>
                <w:color w:val="292929"/>
              </w:rPr>
              <w:t xml:space="preserve"> </w:t>
            </w:r>
          </w:p>
          <w:p w14:paraId="6EB18559" w14:textId="68DD666B" w:rsidR="00493EED" w:rsidRDefault="00CA0B2F">
            <w:pPr>
              <w:spacing w:after="98"/>
              <w:jc w:val="both"/>
            </w:pPr>
            <w:r>
              <w:rPr>
                <w:color w:val="292929"/>
              </w:rPr>
              <w:t>Delice</w:t>
            </w:r>
            <w:r w:rsidR="0035639F">
              <w:rPr>
                <w:color w:val="292929"/>
              </w:rPr>
              <w:t>…………………</w:t>
            </w:r>
            <w:proofErr w:type="gramStart"/>
            <w:r w:rsidR="0035639F">
              <w:rPr>
                <w:color w:val="292929"/>
              </w:rPr>
              <w:t>.....</w:t>
            </w:r>
            <w:proofErr w:type="gramEnd"/>
            <w:r w:rsidR="0035639F">
              <w:rPr>
                <w:color w:val="292929"/>
              </w:rPr>
              <w:t>……………</w:t>
            </w:r>
            <w:r w:rsidR="00EF64CC">
              <w:rPr>
                <w:color w:val="292929"/>
              </w:rPr>
              <w:t>………</w:t>
            </w:r>
            <w:r w:rsidR="0035639F">
              <w:rPr>
                <w:color w:val="292929"/>
              </w:rPr>
              <w:t>…</w:t>
            </w:r>
            <w:r>
              <w:rPr>
                <w:color w:val="292929"/>
              </w:rPr>
              <w:t>………</w:t>
            </w:r>
            <w:r w:rsidR="0035639F">
              <w:rPr>
                <w:color w:val="292929"/>
              </w:rPr>
              <w:t xml:space="preserve"> </w:t>
            </w:r>
          </w:p>
          <w:p w14:paraId="1C645A77" w14:textId="2E9754B6" w:rsidR="00EF64CC" w:rsidRPr="00EF64CC" w:rsidRDefault="0035639F">
            <w:pPr>
              <w:spacing w:after="98"/>
              <w:jc w:val="both"/>
              <w:rPr>
                <w:color w:val="292929"/>
              </w:rPr>
            </w:pPr>
            <w:proofErr w:type="gramStart"/>
            <w:r>
              <w:rPr>
                <w:color w:val="292929"/>
              </w:rPr>
              <w:t>Cheese</w:t>
            </w:r>
            <w:r w:rsidR="00EF64CC">
              <w:rPr>
                <w:color w:val="292929"/>
              </w:rPr>
              <w:t>(</w:t>
            </w:r>
            <w:proofErr w:type="gramEnd"/>
            <w:r w:rsidR="00EF64CC">
              <w:rPr>
                <w:color w:val="292929"/>
              </w:rPr>
              <w:t>£</w:t>
            </w:r>
            <w:r w:rsidR="003B1149">
              <w:rPr>
                <w:color w:val="292929"/>
              </w:rPr>
              <w:t>5</w:t>
            </w:r>
            <w:r w:rsidR="00EF64CC">
              <w:rPr>
                <w:color w:val="292929"/>
              </w:rPr>
              <w:t>.50 Supp</w:t>
            </w:r>
            <w:r w:rsidR="00562417">
              <w:rPr>
                <w:color w:val="292929"/>
              </w:rPr>
              <w:t>.</w:t>
            </w:r>
            <w:r w:rsidR="001E7F89">
              <w:rPr>
                <w:color w:val="292929"/>
              </w:rPr>
              <w:t xml:space="preserve"> </w:t>
            </w:r>
            <w:r w:rsidR="00C44777">
              <w:rPr>
                <w:color w:val="292929"/>
              </w:rPr>
              <w:t xml:space="preserve">Lunch &amp; </w:t>
            </w:r>
            <w:proofErr w:type="gramStart"/>
            <w:r w:rsidR="00C44777">
              <w:rPr>
                <w:color w:val="292929"/>
              </w:rPr>
              <w:t>dinner</w:t>
            </w:r>
            <w:r w:rsidR="00EF64CC">
              <w:rPr>
                <w:color w:val="292929"/>
              </w:rPr>
              <w:t>)</w:t>
            </w:r>
            <w:r w:rsidR="00562417">
              <w:rPr>
                <w:color w:val="292929"/>
              </w:rPr>
              <w:t>…</w:t>
            </w:r>
            <w:proofErr w:type="gramEnd"/>
            <w:r w:rsidR="00562417">
              <w:rPr>
                <w:color w:val="292929"/>
              </w:rPr>
              <w:t>…</w:t>
            </w:r>
            <w:r w:rsidR="00C44777">
              <w:rPr>
                <w:color w:val="292929"/>
              </w:rPr>
              <w:t>….</w:t>
            </w:r>
          </w:p>
          <w:p w14:paraId="0B23C872" w14:textId="77777777" w:rsidR="00493EED" w:rsidRDefault="0035639F">
            <w:r>
              <w:rPr>
                <w:color w:val="292929"/>
              </w:rPr>
              <w:t xml:space="preserve">                                                                   Total </w:t>
            </w:r>
          </w:p>
        </w:tc>
        <w:tc>
          <w:tcPr>
            <w:tcW w:w="1474" w:type="dxa"/>
            <w:vMerge w:val="restart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12" w:space="0" w:color="292929"/>
            </w:tcBorders>
            <w:vAlign w:val="center"/>
          </w:tcPr>
          <w:p w14:paraId="76CD7010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  <w:u w:val="single" w:color="292929"/>
              </w:rPr>
              <w:t>Numbers</w:t>
            </w:r>
            <w:r>
              <w:rPr>
                <w:color w:val="292929"/>
              </w:rPr>
              <w:t xml:space="preserve"> </w:t>
            </w:r>
          </w:p>
          <w:p w14:paraId="42510DEC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3A8FF72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……….. </w:t>
            </w:r>
          </w:p>
          <w:p w14:paraId="4009FDB2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.... </w:t>
            </w:r>
          </w:p>
          <w:p w14:paraId="5A565DA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3E545851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.... </w:t>
            </w:r>
          </w:p>
          <w:p w14:paraId="44CCE42E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  <w:p w14:paraId="035AA0DE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</w:rPr>
              <w:t xml:space="preserve"> </w:t>
            </w:r>
          </w:p>
          <w:p w14:paraId="46DA0431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..…….. </w:t>
            </w:r>
          </w:p>
          <w:p w14:paraId="34DFB7B3" w14:textId="77777777" w:rsidR="00493EED" w:rsidRDefault="0035639F">
            <w:pPr>
              <w:spacing w:after="93"/>
              <w:ind w:left="7"/>
              <w:jc w:val="both"/>
            </w:pPr>
            <w:r>
              <w:rPr>
                <w:color w:val="292929"/>
              </w:rPr>
              <w:t xml:space="preserve">……………..…….. </w:t>
            </w:r>
          </w:p>
          <w:p w14:paraId="05971716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……….. </w:t>
            </w:r>
          </w:p>
          <w:p w14:paraId="105D5E4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..……... </w:t>
            </w:r>
          </w:p>
          <w:p w14:paraId="68F718A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6A7A4584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  <w:p w14:paraId="6FC9BA48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</w:rPr>
              <w:t xml:space="preserve"> </w:t>
            </w:r>
          </w:p>
          <w:p w14:paraId="28FC5A7D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74282A79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43F26595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452FE842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59EE11BA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1D2B000A" w14:textId="77777777" w:rsidR="00493EED" w:rsidRDefault="0035639F">
            <w:pPr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</w:tc>
        <w:tc>
          <w:tcPr>
            <w:tcW w:w="5577" w:type="dxa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6" w:space="0" w:color="292929"/>
            </w:tcBorders>
            <w:vAlign w:val="center"/>
          </w:tcPr>
          <w:p w14:paraId="15AD2F97" w14:textId="77777777" w:rsidR="00493EED" w:rsidRDefault="0035639F">
            <w:pPr>
              <w:spacing w:after="165"/>
              <w:ind w:left="7"/>
            </w:pPr>
            <w:r>
              <w:rPr>
                <w:color w:val="292929"/>
                <w:u w:val="single" w:color="292929"/>
              </w:rPr>
              <w:t>ADDITIONAL NOTES/DIETARY REQUESTS</w:t>
            </w:r>
            <w:r>
              <w:rPr>
                <w:color w:val="292929"/>
              </w:rPr>
              <w:t xml:space="preserve">: </w:t>
            </w:r>
          </w:p>
          <w:p w14:paraId="300770EC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………………………………………...……………………….…… </w:t>
            </w:r>
          </w:p>
          <w:p w14:paraId="2883E900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………...…………………………………………………..……….. </w:t>
            </w:r>
          </w:p>
          <w:p w14:paraId="678E619D" w14:textId="77777777" w:rsidR="00493EED" w:rsidRDefault="0035639F">
            <w:pPr>
              <w:spacing w:line="346" w:lineRule="auto"/>
              <w:ind w:left="7"/>
              <w:jc w:val="both"/>
            </w:pPr>
            <w:r>
              <w:rPr>
                <w:color w:val="292929"/>
              </w:rPr>
              <w:t xml:space="preserve">………………………….……………………………………………………………….… …………………………………………………………………………….………………. </w:t>
            </w:r>
          </w:p>
          <w:p w14:paraId="5C43C237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2E7E8D53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8007EB8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560A4351" w14:textId="77777777" w:rsidR="00493EED" w:rsidRDefault="0035639F">
            <w:pPr>
              <w:spacing w:after="107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62C55889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7E25F01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52637E08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DE6DC7C" w14:textId="77777777" w:rsidR="00493EED" w:rsidRDefault="0035639F">
            <w:pPr>
              <w:ind w:left="7"/>
            </w:pPr>
            <w:r>
              <w:rPr>
                <w:color w:val="292929"/>
              </w:rPr>
              <w:t xml:space="preserve">………………….............................................................................. </w:t>
            </w:r>
          </w:p>
        </w:tc>
      </w:tr>
      <w:tr w:rsidR="00493EED" w14:paraId="045D60FB" w14:textId="77777777" w:rsidTr="00786169">
        <w:trPr>
          <w:trHeight w:val="2459"/>
        </w:trPr>
        <w:tc>
          <w:tcPr>
            <w:tcW w:w="3986" w:type="dxa"/>
            <w:vMerge/>
            <w:tcBorders>
              <w:top w:val="nil"/>
              <w:left w:val="single" w:sz="6" w:space="0" w:color="292929"/>
              <w:bottom w:val="single" w:sz="12" w:space="0" w:color="292929"/>
              <w:right w:val="single" w:sz="12" w:space="0" w:color="292929"/>
            </w:tcBorders>
          </w:tcPr>
          <w:p w14:paraId="60E9CDA0" w14:textId="77777777" w:rsidR="00493EED" w:rsidRDefault="00493EED"/>
        </w:tc>
        <w:tc>
          <w:tcPr>
            <w:tcW w:w="0" w:type="auto"/>
            <w:vMerge/>
            <w:tcBorders>
              <w:top w:val="nil"/>
              <w:left w:val="single" w:sz="12" w:space="0" w:color="292929"/>
              <w:bottom w:val="single" w:sz="12" w:space="0" w:color="292929"/>
              <w:right w:val="single" w:sz="12" w:space="0" w:color="292929"/>
            </w:tcBorders>
          </w:tcPr>
          <w:p w14:paraId="04824BB2" w14:textId="77777777" w:rsidR="00493EED" w:rsidRDefault="00493EED"/>
        </w:tc>
        <w:tc>
          <w:tcPr>
            <w:tcW w:w="5577" w:type="dxa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6" w:space="0" w:color="292929"/>
            </w:tcBorders>
          </w:tcPr>
          <w:p w14:paraId="159E939B" w14:textId="77777777" w:rsidR="00493EED" w:rsidRDefault="0035639F">
            <w:pPr>
              <w:spacing w:after="165"/>
              <w:ind w:left="7"/>
            </w:pPr>
            <w:r>
              <w:rPr>
                <w:color w:val="292929"/>
                <w:u w:val="single" w:color="292929"/>
              </w:rPr>
              <w:t>TERMS &amp; CONDITIONS</w:t>
            </w:r>
            <w:r>
              <w:rPr>
                <w:color w:val="292929"/>
              </w:rPr>
              <w:t xml:space="preserve">: </w:t>
            </w:r>
          </w:p>
          <w:p w14:paraId="7F914DAA" w14:textId="77777777" w:rsidR="00493EED" w:rsidRDefault="0035639F">
            <w:pPr>
              <w:ind w:left="7" w:right="51"/>
              <w:jc w:val="both"/>
            </w:pPr>
            <w:r>
              <w:rPr>
                <w:color w:val="292929"/>
              </w:rPr>
              <w:t>Telephone first to make a booking. Bookings must then be confirmed using this booking form. Any amendments to guest numbers and pre-ordered menu choices must be received no later than 1 week in advance and we reserve the right to charge the full menu price for any reduc</w:t>
            </w:r>
            <w:r w:rsidR="00786169">
              <w:rPr>
                <w:color w:val="292929"/>
              </w:rPr>
              <w:t>ti</w:t>
            </w:r>
            <w:r>
              <w:rPr>
                <w:color w:val="292929"/>
              </w:rPr>
              <w:t>o</w:t>
            </w:r>
            <w:r w:rsidR="00786169">
              <w:rPr>
                <w:color w:val="292929"/>
              </w:rPr>
              <w:t>n in numbers aft</w:t>
            </w:r>
            <w:r>
              <w:rPr>
                <w:color w:val="292929"/>
              </w:rPr>
              <w:t xml:space="preserve">er this </w:t>
            </w:r>
            <w:r w:rsidR="00786169">
              <w:rPr>
                <w:color w:val="292929"/>
              </w:rPr>
              <w:t>ti</w:t>
            </w:r>
            <w:r>
              <w:rPr>
                <w:color w:val="292929"/>
              </w:rPr>
              <w:t xml:space="preserve">me. Full payment is required on the day. </w:t>
            </w:r>
          </w:p>
        </w:tc>
      </w:tr>
      <w:tr w:rsidR="00493EED" w14:paraId="00228B42" w14:textId="77777777" w:rsidTr="00786169">
        <w:trPr>
          <w:trHeight w:val="703"/>
        </w:trPr>
        <w:tc>
          <w:tcPr>
            <w:tcW w:w="11037" w:type="dxa"/>
            <w:gridSpan w:val="3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8" w:space="0" w:color="292929"/>
            </w:tcBorders>
          </w:tcPr>
          <w:p w14:paraId="0D5E3828" w14:textId="77777777" w:rsidR="00786169" w:rsidRDefault="00786169">
            <w:pPr>
              <w:jc w:val="both"/>
              <w:rPr>
                <w:color w:val="292929"/>
              </w:rPr>
            </w:pPr>
          </w:p>
          <w:p w14:paraId="729D0822" w14:textId="77777777" w:rsidR="00786169" w:rsidRDefault="00786169">
            <w:pPr>
              <w:jc w:val="both"/>
              <w:rPr>
                <w:color w:val="292929"/>
              </w:rPr>
            </w:pPr>
          </w:p>
          <w:p w14:paraId="0D4DE3A3" w14:textId="77777777" w:rsidR="00493EED" w:rsidRDefault="0035639F">
            <w:pPr>
              <w:jc w:val="both"/>
            </w:pPr>
            <w:r>
              <w:rPr>
                <w:color w:val="292929"/>
              </w:rPr>
              <w:t>Date: …………...……………………………………</w:t>
            </w:r>
            <w:proofErr w:type="gramStart"/>
            <w:r>
              <w:rPr>
                <w:color w:val="292929"/>
              </w:rPr>
              <w:t>…..…..</w:t>
            </w:r>
            <w:proofErr w:type="gramEnd"/>
            <w:r>
              <w:rPr>
                <w:color w:val="292929"/>
              </w:rPr>
              <w:t xml:space="preserve"> Signature</w:t>
            </w:r>
            <w:proofErr w:type="gramStart"/>
            <w:r>
              <w:rPr>
                <w:color w:val="292929"/>
              </w:rPr>
              <w:t>: .</w:t>
            </w:r>
            <w:proofErr w:type="gramEnd"/>
            <w:r>
              <w:rPr>
                <w:color w:val="292929"/>
              </w:rPr>
              <w:t>…….…………………………………………………………….……….……………………….</w:t>
            </w:r>
            <w:r>
              <w:rPr>
                <w:rFonts w:ascii="Footlight MT" w:eastAsia="Footlight MT" w:hAnsi="Footlight MT" w:cs="Footlight MT"/>
                <w:color w:val="292929"/>
                <w:sz w:val="28"/>
              </w:rPr>
              <w:t xml:space="preserve"> </w:t>
            </w:r>
          </w:p>
        </w:tc>
      </w:tr>
    </w:tbl>
    <w:p w14:paraId="1B61AA00" w14:textId="6C056C4F" w:rsidR="00493EED" w:rsidRPr="00773243" w:rsidRDefault="0035639F" w:rsidP="00773243">
      <w:pPr>
        <w:spacing w:after="0"/>
        <w:ind w:left="1440"/>
        <w:jc w:val="center"/>
        <w:rPr>
          <w:color w:val="002060"/>
        </w:rPr>
      </w:pPr>
      <w:r w:rsidRPr="00773243">
        <w:rPr>
          <w:rFonts w:ascii="Andalus" w:eastAsia="Andalus" w:hAnsi="Andalus" w:cs="Andalus"/>
          <w:color w:val="002060"/>
          <w:sz w:val="18"/>
        </w:rPr>
        <w:t>THE PRIORY</w:t>
      </w:r>
      <w:r w:rsidR="00773243">
        <w:rPr>
          <w:rFonts w:ascii="Andalus" w:eastAsia="Andalus" w:hAnsi="Andalus" w:cs="Andalus"/>
          <w:color w:val="002060"/>
          <w:sz w:val="18"/>
        </w:rPr>
        <w:t xml:space="preserve">, </w:t>
      </w:r>
      <w:r w:rsidR="00773243" w:rsidRPr="00773243">
        <w:rPr>
          <w:rFonts w:ascii="Andalus" w:eastAsia="Andalus" w:hAnsi="Andalus" w:cs="Andalus"/>
          <w:color w:val="002060"/>
          <w:sz w:val="18"/>
        </w:rPr>
        <w:t>C</w:t>
      </w:r>
      <w:r w:rsidRPr="00773243">
        <w:rPr>
          <w:rFonts w:ascii="Andalus" w:eastAsia="Andalus" w:hAnsi="Andalus" w:cs="Andalus"/>
          <w:color w:val="002060"/>
          <w:sz w:val="18"/>
        </w:rPr>
        <w:t>HURCH GREEN</w:t>
      </w:r>
      <w:r w:rsidR="00773243">
        <w:rPr>
          <w:rFonts w:ascii="Andalus" w:eastAsia="Andalus" w:hAnsi="Andalus" w:cs="Andalus"/>
          <w:color w:val="002060"/>
          <w:sz w:val="18"/>
        </w:rPr>
        <w:t xml:space="preserve">, </w:t>
      </w:r>
      <w:r w:rsidRPr="00773243">
        <w:rPr>
          <w:rFonts w:ascii="Andalus" w:eastAsia="Andalus" w:hAnsi="Andalus" w:cs="Andalus"/>
          <w:color w:val="002060"/>
          <w:sz w:val="18"/>
        </w:rPr>
        <w:t>WAREHAM</w:t>
      </w:r>
      <w:r w:rsidR="00773243">
        <w:rPr>
          <w:rFonts w:ascii="Andalus" w:eastAsia="Andalus" w:hAnsi="Andalus" w:cs="Andalus"/>
          <w:color w:val="002060"/>
          <w:sz w:val="18"/>
        </w:rPr>
        <w:t xml:space="preserve">, </w:t>
      </w:r>
      <w:r w:rsidR="00773243" w:rsidRPr="00773243">
        <w:rPr>
          <w:rFonts w:ascii="Andalus" w:eastAsia="Andalus" w:hAnsi="Andalus" w:cs="Andalus"/>
          <w:color w:val="002060"/>
          <w:sz w:val="18"/>
        </w:rPr>
        <w:t>DORSET</w:t>
      </w:r>
      <w:r w:rsidR="00773243">
        <w:rPr>
          <w:rFonts w:ascii="Andalus" w:eastAsia="Andalus" w:hAnsi="Andalus" w:cs="Andalus"/>
          <w:color w:val="002060"/>
          <w:sz w:val="18"/>
        </w:rPr>
        <w:t xml:space="preserve">, </w:t>
      </w:r>
      <w:r w:rsidR="00773243" w:rsidRPr="00773243">
        <w:rPr>
          <w:rFonts w:ascii="Andalus" w:eastAsia="Andalus" w:hAnsi="Andalus" w:cs="Andalus"/>
          <w:color w:val="002060"/>
          <w:sz w:val="18"/>
        </w:rPr>
        <w:t>ENGLAND</w:t>
      </w:r>
      <w:r w:rsidR="00773243">
        <w:rPr>
          <w:rFonts w:ascii="Andalus" w:eastAsia="Andalus" w:hAnsi="Andalus" w:cs="Andalus"/>
          <w:color w:val="002060"/>
          <w:sz w:val="18"/>
        </w:rPr>
        <w:t>, B</w:t>
      </w:r>
      <w:r w:rsidRPr="00773243">
        <w:rPr>
          <w:rFonts w:ascii="Andalus" w:eastAsia="Andalus" w:hAnsi="Andalus" w:cs="Andalus"/>
          <w:color w:val="002060"/>
          <w:sz w:val="18"/>
        </w:rPr>
        <w:t>H20 4ND</w:t>
      </w:r>
      <w:r w:rsidR="00773243">
        <w:rPr>
          <w:color w:val="002060"/>
          <w:sz w:val="18"/>
        </w:rPr>
        <w:t xml:space="preserve"> </w:t>
      </w:r>
      <w:r w:rsidRPr="00773243">
        <w:rPr>
          <w:rFonts w:ascii="Andalus" w:eastAsia="Andalus" w:hAnsi="Andalus" w:cs="Andalus"/>
          <w:color w:val="002060"/>
          <w:sz w:val="18"/>
        </w:rPr>
        <w:t>RESERVATIONS@</w:t>
      </w:r>
      <w:r w:rsidR="00773243" w:rsidRPr="00773243">
        <w:rPr>
          <w:rFonts w:ascii="Andalus" w:eastAsia="Andalus" w:hAnsi="Andalus" w:cs="Andalus"/>
          <w:color w:val="002060"/>
          <w:sz w:val="18"/>
        </w:rPr>
        <w:t>PRIORYWAREHAM</w:t>
      </w:r>
      <w:r w:rsidRPr="00773243">
        <w:rPr>
          <w:rFonts w:ascii="Andalus" w:eastAsia="Andalus" w:hAnsi="Andalus" w:cs="Andalus"/>
          <w:color w:val="002060"/>
          <w:sz w:val="18"/>
        </w:rPr>
        <w:t>.CO.UK   WWW.</w:t>
      </w:r>
      <w:r w:rsidR="00773243" w:rsidRPr="00773243">
        <w:rPr>
          <w:rFonts w:ascii="Andalus" w:eastAsia="Andalus" w:hAnsi="Andalus" w:cs="Andalus"/>
          <w:color w:val="002060"/>
          <w:sz w:val="18"/>
        </w:rPr>
        <w:t>PRIORYWAREHAM</w:t>
      </w:r>
      <w:r w:rsidRPr="00773243">
        <w:rPr>
          <w:rFonts w:ascii="Andalus" w:eastAsia="Andalus" w:hAnsi="Andalus" w:cs="Andalus"/>
          <w:color w:val="002060"/>
          <w:sz w:val="18"/>
        </w:rPr>
        <w:t>.CO.UK   T: 01929 551666</w:t>
      </w:r>
    </w:p>
    <w:sectPr w:rsidR="00493EED" w:rsidRPr="00773243" w:rsidSect="00786169">
      <w:pgSz w:w="11900" w:h="16840"/>
      <w:pgMar w:top="0" w:right="1582" w:bottom="0" w:left="5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">
    <w:altName w:val="Times New Roman"/>
    <w:panose1 w:val="020B0604020202020204"/>
    <w:charset w:val="00"/>
    <w:family w:val="roman"/>
    <w:notTrueType/>
    <w:pitch w:val="default"/>
  </w:font>
  <w:font w:name="Andalus">
    <w:altName w:val="Arial"/>
    <w:panose1 w:val="020B06040202020202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OytDQ0NzQyMjFT0lEKTi0uzszPAykwqgUACdjP4SwAAAA="/>
  </w:docVars>
  <w:rsids>
    <w:rsidRoot w:val="00493EED"/>
    <w:rsid w:val="0005035E"/>
    <w:rsid w:val="00050EF5"/>
    <w:rsid w:val="000C1A4A"/>
    <w:rsid w:val="0019308B"/>
    <w:rsid w:val="001E7F89"/>
    <w:rsid w:val="00355592"/>
    <w:rsid w:val="0035639F"/>
    <w:rsid w:val="00371F5C"/>
    <w:rsid w:val="00391B91"/>
    <w:rsid w:val="003B0BE3"/>
    <w:rsid w:val="003B1149"/>
    <w:rsid w:val="003D760F"/>
    <w:rsid w:val="00493EED"/>
    <w:rsid w:val="004A42BB"/>
    <w:rsid w:val="004B66F8"/>
    <w:rsid w:val="004D636A"/>
    <w:rsid w:val="00510B62"/>
    <w:rsid w:val="0051297C"/>
    <w:rsid w:val="00562417"/>
    <w:rsid w:val="00625AFA"/>
    <w:rsid w:val="00645D41"/>
    <w:rsid w:val="007663F1"/>
    <w:rsid w:val="00773243"/>
    <w:rsid w:val="00786169"/>
    <w:rsid w:val="007F7C96"/>
    <w:rsid w:val="00887DBC"/>
    <w:rsid w:val="008F6E68"/>
    <w:rsid w:val="00940313"/>
    <w:rsid w:val="009E51D1"/>
    <w:rsid w:val="00A95803"/>
    <w:rsid w:val="00B013A2"/>
    <w:rsid w:val="00B02505"/>
    <w:rsid w:val="00B115FA"/>
    <w:rsid w:val="00B56AB5"/>
    <w:rsid w:val="00BB1780"/>
    <w:rsid w:val="00C44777"/>
    <w:rsid w:val="00CA0B2F"/>
    <w:rsid w:val="00CA4CA7"/>
    <w:rsid w:val="00CD684B"/>
    <w:rsid w:val="00D43A52"/>
    <w:rsid w:val="00D46AA5"/>
    <w:rsid w:val="00E75241"/>
    <w:rsid w:val="00EB52B8"/>
    <w:rsid w:val="00EF64CC"/>
    <w:rsid w:val="00F426F6"/>
    <w:rsid w:val="00F6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69D1E"/>
  <w15:docId w15:val="{B08E1190-D84F-4CA0-BA55-D87BB71D1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3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40e542-b344-4097-a564-e6f639de95ca">
      <Terms xmlns="http://schemas.microsoft.com/office/infopath/2007/PartnerControls"/>
    </lcf76f155ced4ddcb4097134ff3c332f>
    <TaxCatchAll xmlns="29878d6f-661d-4bf1-9ff5-a6d110fcaf0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42F7F122AD724F9667C8D5AF474971" ma:contentTypeVersion="11" ma:contentTypeDescription="Create a new document." ma:contentTypeScope="" ma:versionID="e8f975656e6f82a047e1e6c66b0511c0">
  <xsd:schema xmlns:xsd="http://www.w3.org/2001/XMLSchema" xmlns:xs="http://www.w3.org/2001/XMLSchema" xmlns:p="http://schemas.microsoft.com/office/2006/metadata/properties" xmlns:ns2="2440e542-b344-4097-a564-e6f639de95ca" xmlns:ns3="29878d6f-661d-4bf1-9ff5-a6d110fcaf08" targetNamespace="http://schemas.microsoft.com/office/2006/metadata/properties" ma:root="true" ma:fieldsID="2f935abaeef183f82e9df60a2b176cfc" ns2:_="" ns3:_="">
    <xsd:import namespace="2440e542-b344-4097-a564-e6f639de95ca"/>
    <xsd:import namespace="29878d6f-661d-4bf1-9ff5-a6d110fcaf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0e542-b344-4097-a564-e6f639de9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9cf94aa-fc08-4930-bfa4-3ff13cb6af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78d6f-661d-4bf1-9ff5-a6d110fcaf0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7e4f1cf-58d4-4c81-9d5d-3ece98b93b48}" ma:internalName="TaxCatchAll" ma:showField="CatchAllData" ma:web="29878d6f-661d-4bf1-9ff5-a6d110fcaf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937C6C-DC64-4A46-8BC5-F2AD17E0279A}">
  <ds:schemaRefs>
    <ds:schemaRef ds:uri="http://schemas.microsoft.com/office/2006/metadata/properties"/>
    <ds:schemaRef ds:uri="http://schemas.microsoft.com/office/infopath/2007/PartnerControls"/>
    <ds:schemaRef ds:uri="2440e542-b344-4097-a564-e6f639de95ca"/>
    <ds:schemaRef ds:uri="29878d6f-661d-4bf1-9ff5-a6d110fcaf08"/>
  </ds:schemaRefs>
</ds:datastoreItem>
</file>

<file path=customXml/itemProps2.xml><?xml version="1.0" encoding="utf-8"?>
<ds:datastoreItem xmlns:ds="http://schemas.openxmlformats.org/officeDocument/2006/customXml" ds:itemID="{0A54C14E-F477-4070-A49B-190EEE5EB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0e542-b344-4097-a564-e6f639de95ca"/>
    <ds:schemaRef ds:uri="29878d6f-661d-4bf1-9ff5-a6d110fca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446391-C489-4DB4-BEF1-77DB13EABA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telAdmin</dc:creator>
  <cp:keywords/>
  <cp:lastModifiedBy>Katie Hart</cp:lastModifiedBy>
  <cp:revision>2</cp:revision>
  <cp:lastPrinted>2024-12-09T23:27:00Z</cp:lastPrinted>
  <dcterms:created xsi:type="dcterms:W3CDTF">2025-10-28T19:27:00Z</dcterms:created>
  <dcterms:modified xsi:type="dcterms:W3CDTF">2025-10-2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42F7F122AD724F9667C8D5AF474971</vt:lpwstr>
  </property>
  <property fmtid="{D5CDD505-2E9C-101B-9397-08002B2CF9AE}" pid="3" name="MediaServiceImageTags">
    <vt:lpwstr/>
  </property>
</Properties>
</file>